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85825</wp:posOffset>
                </wp:positionV>
                <wp:extent cx="5943600" cy="7496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49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 xml:space="preserve">It was a pleasure speaking with you on the phone today. </w:t>
                            </w: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 xml:space="preserve">Here is the information you requested about our local area and schools.  I think you'll find that [COMMUNITY NAME] is a terrific place to live. </w:t>
                            </w: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 xml:space="preserve">For your review, I've also enclosed information about some of the fine properties for sale in and around [COMMUNITY NAME].  You can find more information about these homes and many others available for sale by going to my Web site at </w:t>
                            </w:r>
                            <w:bookmarkStart w:id="0" w:name="_GoBack"/>
                            <w:r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bookmarkEnd w:id="0"/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 xml:space="preserve">.  It's an easy-to-navigate site complete with virtual tours. </w:t>
                            </w: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 xml:space="preserve">Thank you for choosing me to assist you with your real estate needs.  I hope you find the enclosed information helpful.  Please don't hesitate to give me a call at [PHONE] if you have any questions, or if you would like to visit any of the listed properties. </w:t>
                            </w:r>
                          </w:p>
                          <w:p w:rsidR="00EC7921" w:rsidRPr="00EC7921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250165" w:rsidRDefault="00EC7921" w:rsidP="00EC792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7921">
                              <w:rPr>
                                <w:rFonts w:asciiTheme="minorHAnsi" w:hAnsiTheme="minorHAnsi" w:cstheme="minorHAnsi"/>
                              </w:rPr>
                              <w:t>I look forward to hearing from you soon.</w:t>
                            </w:r>
                            <w:r w:rsidR="00FC611B" w:rsidRPr="00250165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9.75pt;width:468pt;height:59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7921">
                        <w:rPr>
                          <w:rFonts w:asciiTheme="minorHAnsi" w:hAnsiTheme="minorHAnsi" w:cstheme="minorHAnsi"/>
                        </w:rPr>
                        <w:t xml:space="preserve">It was a pleasure speaking with you on the phone today. </w:t>
                      </w: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7921">
                        <w:rPr>
                          <w:rFonts w:asciiTheme="minorHAnsi" w:hAnsiTheme="minorHAnsi" w:cstheme="minorHAnsi"/>
                        </w:rPr>
                        <w:t xml:space="preserve">Here is the information you requested about our local area and schools.  I think you'll find that [COMMUNITY NAME] is a terrific place to live. </w:t>
                      </w: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7921">
                        <w:rPr>
                          <w:rFonts w:asciiTheme="minorHAnsi" w:hAnsiTheme="minorHAnsi" w:cstheme="minorHAnsi"/>
                        </w:rPr>
                        <w:t xml:space="preserve">For your review, I've also enclosed information about some of the fine properties for sale in and around [COMMUNITY NAME].  You can find more information about these homes and many others available for sale by going to my Web site at </w:t>
                      </w:r>
                      <w:bookmarkStart w:id="1" w:name="_GoBack"/>
                      <w:r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bookmarkEnd w:id="1"/>
                      <w:r w:rsidRPr="00EC7921">
                        <w:rPr>
                          <w:rFonts w:asciiTheme="minorHAnsi" w:hAnsiTheme="minorHAnsi" w:cstheme="minorHAnsi"/>
                        </w:rPr>
                        <w:t xml:space="preserve">.  It's an easy-to-navigate site complete with virtual tours. </w:t>
                      </w: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7921">
                        <w:rPr>
                          <w:rFonts w:asciiTheme="minorHAnsi" w:hAnsiTheme="minorHAnsi" w:cstheme="minorHAnsi"/>
                        </w:rPr>
                        <w:t xml:space="preserve">Thank you for choosing me to assist you with your real estate needs.  I hope you find the enclosed information helpful.  Please don't hesitate to give me a call at [PHONE] if you have any questions, or if you would like to visit any of the listed properties. </w:t>
                      </w:r>
                    </w:p>
                    <w:p w:rsidR="00EC7921" w:rsidRPr="00EC7921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250165" w:rsidRDefault="00EC7921" w:rsidP="00EC792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7921">
                        <w:rPr>
                          <w:rFonts w:asciiTheme="minorHAnsi" w:hAnsiTheme="minorHAnsi" w:cstheme="minorHAnsi"/>
                        </w:rPr>
                        <w:t>I look forward to hearing from you soon.</w:t>
                      </w:r>
                      <w:r w:rsidR="00FC611B" w:rsidRPr="00250165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2971" w:rsidRDefault="00EA2971" w:rsidP="00C45210">
      <w:pPr>
        <w:spacing w:after="0" w:line="240" w:lineRule="auto"/>
      </w:pPr>
      <w:r>
        <w:separator/>
      </w:r>
    </w:p>
  </w:endnote>
  <w:endnote w:type="continuationSeparator" w:id="0">
    <w:p w:rsidR="00EA2971" w:rsidRDefault="00EA297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2971" w:rsidRDefault="00EA2971" w:rsidP="00C45210">
      <w:pPr>
        <w:spacing w:after="0" w:line="240" w:lineRule="auto"/>
      </w:pPr>
      <w:r>
        <w:separator/>
      </w:r>
    </w:p>
  </w:footnote>
  <w:footnote w:type="continuationSeparator" w:id="0">
    <w:p w:rsidR="00EA2971" w:rsidRDefault="00EA297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442FC"/>
    <w:rsid w:val="0015622A"/>
    <w:rsid w:val="001B46BA"/>
    <w:rsid w:val="001D2601"/>
    <w:rsid w:val="001E006A"/>
    <w:rsid w:val="001E3352"/>
    <w:rsid w:val="00250165"/>
    <w:rsid w:val="00250F04"/>
    <w:rsid w:val="002C5183"/>
    <w:rsid w:val="003C3A62"/>
    <w:rsid w:val="00453B32"/>
    <w:rsid w:val="004C7D9D"/>
    <w:rsid w:val="004E468F"/>
    <w:rsid w:val="0051726E"/>
    <w:rsid w:val="00584B59"/>
    <w:rsid w:val="00611788"/>
    <w:rsid w:val="00670015"/>
    <w:rsid w:val="006734EB"/>
    <w:rsid w:val="00682745"/>
    <w:rsid w:val="00702F06"/>
    <w:rsid w:val="00753396"/>
    <w:rsid w:val="007B5363"/>
    <w:rsid w:val="007C47E0"/>
    <w:rsid w:val="00833975"/>
    <w:rsid w:val="0084191F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E347E"/>
    <w:rsid w:val="00CF34D8"/>
    <w:rsid w:val="00E053BB"/>
    <w:rsid w:val="00E42718"/>
    <w:rsid w:val="00E92566"/>
    <w:rsid w:val="00E92DC4"/>
    <w:rsid w:val="00EA2971"/>
    <w:rsid w:val="00EC7921"/>
    <w:rsid w:val="00ED31EC"/>
    <w:rsid w:val="00F37345"/>
    <w:rsid w:val="00F6598B"/>
    <w:rsid w:val="00FB4503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20:00Z</dcterms:created>
  <dcterms:modified xsi:type="dcterms:W3CDTF">2017-02-19T13:20:00Z</dcterms:modified>
</cp:coreProperties>
</file>